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35867C" w14:textId="77777777" w:rsidR="002F7E7E" w:rsidRPr="005C5543" w:rsidRDefault="002F7E7E" w:rsidP="00ED5195">
      <w:pPr>
        <w:rPr>
          <w:rFonts w:ascii="Arial Rounded MT Bold" w:hAnsi="Arial Rounded MT Bold"/>
        </w:rPr>
      </w:pPr>
    </w:p>
    <w:p w14:paraId="747534DC" w14:textId="77777777" w:rsidR="002F7E7E" w:rsidRPr="005C5543" w:rsidRDefault="002F7E7E" w:rsidP="002F7E7E">
      <w:pPr>
        <w:pStyle w:val="ListParagraph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  <w:noProof/>
        </w:rPr>
        <w:drawing>
          <wp:inline distT="0" distB="0" distL="0" distR="0" wp14:anchorId="69482095" wp14:editId="0F16EB0B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-head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D8C0" w14:textId="77777777" w:rsidR="002F7E7E" w:rsidRPr="005C5543" w:rsidRDefault="002F7E7E" w:rsidP="002F7E7E">
      <w:pPr>
        <w:ind w:left="360"/>
        <w:rPr>
          <w:rFonts w:ascii="Arial Rounded MT Bold" w:hAnsi="Arial Rounded MT Bold"/>
        </w:rPr>
      </w:pPr>
    </w:p>
    <w:p w14:paraId="2D8B24A9" w14:textId="4A95AA90" w:rsidR="002F7E7E" w:rsidRPr="005C5543" w:rsidRDefault="002F7E7E" w:rsidP="002F7E7E">
      <w:pPr>
        <w:ind w:left="360"/>
        <w:jc w:val="center"/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hi Sigma Chapter Meeting</w:t>
      </w:r>
      <w:r w:rsidR="008F70F3" w:rsidRPr="005C5543">
        <w:rPr>
          <w:rFonts w:ascii="Arial Rounded MT Bold" w:hAnsi="Arial Rounded MT Bold"/>
        </w:rPr>
        <w:t xml:space="preserve"> </w:t>
      </w:r>
      <w:r w:rsidR="005C5543">
        <w:rPr>
          <w:rFonts w:ascii="Arial Rounded MT Bold" w:hAnsi="Arial Rounded MT Bold"/>
        </w:rPr>
        <w:t>Agenda</w:t>
      </w:r>
    </w:p>
    <w:p w14:paraId="4E0A42E2" w14:textId="289B847A" w:rsidR="002F7E7E" w:rsidRDefault="00A6268C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ovember 8</w:t>
      </w:r>
      <w:r w:rsidR="00834CBD">
        <w:rPr>
          <w:rFonts w:ascii="Arial Rounded MT Bold" w:hAnsi="Arial Rounded MT Bold"/>
        </w:rPr>
        <w:t>, 2022</w:t>
      </w:r>
    </w:p>
    <w:p w14:paraId="7AB4A99F" w14:textId="0DB666C8" w:rsidR="009F078C" w:rsidRPr="005C5543" w:rsidRDefault="009E2FCD" w:rsidP="002F7E7E">
      <w:pPr>
        <w:ind w:left="360"/>
        <w:jc w:val="center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4:30pm</w:t>
      </w:r>
    </w:p>
    <w:p w14:paraId="2CEB304E" w14:textId="53E07DD4" w:rsidR="008F70F3" w:rsidRDefault="00C31B35" w:rsidP="005C5543">
      <w:pPr>
        <w:jc w:val="center"/>
        <w:rPr>
          <w:rFonts w:ascii="Arial Rounded MT Bold" w:hAnsi="Arial Rounded MT Bold"/>
        </w:rPr>
      </w:pPr>
      <w:hyperlink r:id="rId6" w:history="1">
        <w:r w:rsidR="005C5543" w:rsidRPr="005C5543">
          <w:rPr>
            <w:rStyle w:val="Hyperlink"/>
            <w:rFonts w:ascii="Arial Rounded MT Bold" w:hAnsi="Arial Rounded MT Bold"/>
          </w:rPr>
          <w:t>https://uncp.webex.com/meet/nicole.stargell</w:t>
        </w:r>
      </w:hyperlink>
    </w:p>
    <w:p w14:paraId="6647FFE9" w14:textId="77777777" w:rsidR="005C5543" w:rsidRPr="005C5543" w:rsidRDefault="005C5543" w:rsidP="005C5543">
      <w:pPr>
        <w:jc w:val="center"/>
        <w:rPr>
          <w:rStyle w:val="Hyperlink"/>
          <w:rFonts w:ascii="Arial Rounded MT Bold" w:eastAsia="Times New Roman" w:hAnsi="Arial Rounded MT Bold"/>
        </w:rPr>
      </w:pPr>
    </w:p>
    <w:p w14:paraId="6E4816BE" w14:textId="77777777" w:rsidR="00ED5195" w:rsidRPr="00DD3684" w:rsidRDefault="009D41E8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Welcome!</w:t>
      </w:r>
    </w:p>
    <w:p w14:paraId="0326D892" w14:textId="41BE81F5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President:</w:t>
      </w:r>
      <w:r w:rsidRPr="00DD3684">
        <w:rPr>
          <w:rFonts w:ascii="Arial Rounded MT Bold" w:hAnsi="Arial Rounded MT Bold"/>
        </w:rPr>
        <w:t xml:space="preserve"> </w:t>
      </w:r>
      <w:r w:rsidR="00834CBD">
        <w:rPr>
          <w:rFonts w:ascii="Arial Rounded MT Bold" w:hAnsi="Arial Rounded MT Bold"/>
        </w:rPr>
        <w:t>E</w:t>
      </w:r>
      <w:r w:rsidR="009E2FCD">
        <w:rPr>
          <w:rFonts w:ascii="Arial Rounded MT Bold" w:hAnsi="Arial Rounded MT Bold"/>
        </w:rPr>
        <w:t>liza Burgess</w:t>
      </w:r>
    </w:p>
    <w:p w14:paraId="66E7FDE7" w14:textId="6A6BA634" w:rsidR="005C5543" w:rsidRPr="00DD3684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Vice President:</w:t>
      </w:r>
      <w:r w:rsidRPr="00DD3684">
        <w:rPr>
          <w:rFonts w:ascii="Arial Rounded MT Bold" w:hAnsi="Arial Rounded MT Bold"/>
        </w:rPr>
        <w:t xml:space="preserve"> </w:t>
      </w:r>
      <w:r w:rsidR="009E2FCD">
        <w:rPr>
          <w:rFonts w:ascii="Arial Rounded MT Bold" w:hAnsi="Arial Rounded MT Bold"/>
        </w:rPr>
        <w:t>Whitney Scott</w:t>
      </w:r>
    </w:p>
    <w:p w14:paraId="5EA9A97C" w14:textId="18D65DD6" w:rsidR="005C5543" w:rsidRDefault="005C5543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Secretary</w:t>
      </w:r>
      <w:r w:rsidR="007222BB" w:rsidRPr="007222BB">
        <w:rPr>
          <w:rFonts w:ascii="Arial Rounded MT Bold" w:hAnsi="Arial Rounded MT Bold"/>
          <w:b/>
        </w:rPr>
        <w:t>/</w:t>
      </w:r>
      <w:r w:rsidRPr="007222BB">
        <w:rPr>
          <w:rFonts w:ascii="Arial Rounded MT Bold" w:hAnsi="Arial Rounded MT Bold"/>
          <w:b/>
        </w:rPr>
        <w:t>Treasurer:</w:t>
      </w:r>
      <w:r w:rsidRPr="00DD3684">
        <w:rPr>
          <w:rFonts w:ascii="Arial Rounded MT Bold" w:hAnsi="Arial Rounded MT Bold"/>
        </w:rPr>
        <w:t xml:space="preserve"> </w:t>
      </w:r>
      <w:r w:rsidR="007222BB">
        <w:rPr>
          <w:rFonts w:ascii="Arial Rounded MT Bold" w:hAnsi="Arial Rounded MT Bold"/>
        </w:rPr>
        <w:t>Darcentia Turner</w:t>
      </w:r>
    </w:p>
    <w:p w14:paraId="72DAA824" w14:textId="7109090C" w:rsidR="007222BB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Ashley Smith</w:t>
      </w:r>
    </w:p>
    <w:p w14:paraId="0894469C" w14:textId="6B7418C7" w:rsidR="007222BB" w:rsidRPr="00DD3684" w:rsidRDefault="007222BB" w:rsidP="00DD3684">
      <w:pPr>
        <w:ind w:left="1080"/>
        <w:rPr>
          <w:rFonts w:ascii="Arial Rounded MT Bold" w:hAnsi="Arial Rounded MT Bold"/>
        </w:rPr>
      </w:pPr>
      <w:r w:rsidRPr="007222BB">
        <w:rPr>
          <w:rFonts w:ascii="Arial Rounded MT Bold" w:hAnsi="Arial Rounded MT Bold"/>
          <w:b/>
        </w:rPr>
        <w:t>co-CFA:</w:t>
      </w:r>
      <w:r>
        <w:rPr>
          <w:rFonts w:ascii="Arial Rounded MT Bold" w:hAnsi="Arial Rounded MT Bold"/>
        </w:rPr>
        <w:t xml:space="preserve"> Dr. Nicole Stargell</w:t>
      </w:r>
    </w:p>
    <w:p w14:paraId="326B043D" w14:textId="77777777" w:rsidR="00A6268C" w:rsidRDefault="00A6268C" w:rsidP="00DD3684">
      <w:pPr>
        <w:rPr>
          <w:rFonts w:ascii="Arial Rounded MT Bold" w:hAnsi="Arial Rounded MT Bold"/>
        </w:rPr>
      </w:pPr>
    </w:p>
    <w:p w14:paraId="623F1CF0" w14:textId="54A65EB9" w:rsidR="00BB48D2" w:rsidRDefault="00BB48D2" w:rsidP="00DD3684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International Electives- </w:t>
      </w:r>
      <w:hyperlink r:id="rId7" w:history="1">
        <w:r w:rsidRPr="00342063">
          <w:rPr>
            <w:rStyle w:val="Hyperlink"/>
            <w:rFonts w:ascii="Arial Rounded MT Bold" w:hAnsi="Arial Rounded MT Bold"/>
          </w:rPr>
          <w:t>https://www.csi-net.org/page/Elections_2022</w:t>
        </w:r>
      </w:hyperlink>
      <w:r>
        <w:rPr>
          <w:rFonts w:ascii="Arial Rounded MT Bold" w:hAnsi="Arial Rounded MT Bold"/>
        </w:rPr>
        <w:t xml:space="preserve"> </w:t>
      </w:r>
    </w:p>
    <w:p w14:paraId="673F3EBA" w14:textId="0C7E62AE" w:rsidR="00BB48D2" w:rsidRDefault="00BB48D2" w:rsidP="00BB48D2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resident-Elect: Julia Whisenhunt</w:t>
      </w:r>
    </w:p>
    <w:p w14:paraId="679C5E70" w14:textId="221671D1" w:rsidR="00BB48D2" w:rsidRDefault="00BB48D2" w:rsidP="00BB48D2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Treasurer: Matt Glowiak or John </w:t>
      </w:r>
      <w:proofErr w:type="spellStart"/>
      <w:r>
        <w:rPr>
          <w:rFonts w:ascii="Arial Rounded MT Bold" w:hAnsi="Arial Rounded MT Bold"/>
        </w:rPr>
        <w:t>Harrichand</w:t>
      </w:r>
      <w:proofErr w:type="spellEnd"/>
    </w:p>
    <w:p w14:paraId="5219346B" w14:textId="0DA959C1" w:rsidR="002022BB" w:rsidRDefault="002022BB" w:rsidP="00BB48D2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Chapter vote: Whisenhunt &amp; </w:t>
      </w:r>
      <w:proofErr w:type="spellStart"/>
      <w:r>
        <w:rPr>
          <w:rFonts w:ascii="Arial Rounded MT Bold" w:hAnsi="Arial Rounded MT Bold"/>
        </w:rPr>
        <w:t>Harrichand</w:t>
      </w:r>
      <w:proofErr w:type="spellEnd"/>
    </w:p>
    <w:p w14:paraId="5D3EE23A" w14:textId="77777777" w:rsidR="00BB48D2" w:rsidRDefault="00BB48D2" w:rsidP="00DD3684">
      <w:pPr>
        <w:rPr>
          <w:rFonts w:ascii="Arial Rounded MT Bold" w:hAnsi="Arial Rounded MT Bold"/>
        </w:rPr>
      </w:pPr>
    </w:p>
    <w:p w14:paraId="4FBF3634" w14:textId="2A461275" w:rsidR="007A06D5" w:rsidRPr="00DD3684" w:rsidRDefault="007A06D5" w:rsidP="00DD3684">
      <w:pPr>
        <w:rPr>
          <w:rFonts w:ascii="Arial Rounded MT Bold" w:hAnsi="Arial Rounded MT Bold"/>
        </w:rPr>
      </w:pPr>
      <w:r w:rsidRPr="00DD3684">
        <w:rPr>
          <w:rFonts w:ascii="Arial Rounded MT Bold" w:hAnsi="Arial Rounded MT Bold"/>
        </w:rPr>
        <w:t>Fall Projects</w:t>
      </w:r>
    </w:p>
    <w:p w14:paraId="17464A82" w14:textId="2991CC31" w:rsidR="005C5543" w:rsidRDefault="00F14922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5C5543">
        <w:rPr>
          <w:rFonts w:ascii="Arial Rounded MT Bold" w:hAnsi="Arial Rounded MT Bold"/>
        </w:rPr>
        <w:t>PDA</w:t>
      </w:r>
      <w:r w:rsidR="005C5543">
        <w:rPr>
          <w:rFonts w:ascii="Arial Rounded MT Bold" w:hAnsi="Arial Rounded MT Bold"/>
        </w:rPr>
        <w:t xml:space="preserve"> Workshops</w:t>
      </w:r>
    </w:p>
    <w:p w14:paraId="59533CDB" w14:textId="3BEF84AF" w:rsidR="00DC4246" w:rsidRDefault="00DC4246" w:rsidP="00DC424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Field Placement- Drs. Friedrich &amp; Simon-10/25 @ 4:30</w:t>
      </w:r>
    </w:p>
    <w:p w14:paraId="6EC2125A" w14:textId="47223109" w:rsidR="00DC4246" w:rsidRDefault="00DC4246" w:rsidP="00DC424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esting and Licensure- Dr. Stargell- 11/15 @4:30</w:t>
      </w:r>
    </w:p>
    <w:p w14:paraId="05BFF027" w14:textId="00A594B2" w:rsidR="007E1FDF" w:rsidRDefault="007E1FDF" w:rsidP="00DC424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rans 101</w:t>
      </w:r>
      <w:r w:rsidR="002022BB">
        <w:rPr>
          <w:rFonts w:ascii="Arial Rounded MT Bold" w:hAnsi="Arial Rounded MT Bold"/>
        </w:rPr>
        <w:t>-Messi Frye &amp; A</w:t>
      </w:r>
      <w:r w:rsidR="00FD5A1E">
        <w:rPr>
          <w:rFonts w:ascii="Arial Rounded MT Bold" w:hAnsi="Arial Rounded MT Bold"/>
        </w:rPr>
        <w:t>ngelica Hernandez-11/16 @4:00</w:t>
      </w:r>
    </w:p>
    <w:p w14:paraId="506927B6" w14:textId="2328026A" w:rsidR="00A6268C" w:rsidRDefault="00A6268C" w:rsidP="00DC4246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PDAs</w:t>
      </w:r>
    </w:p>
    <w:p w14:paraId="50F164BD" w14:textId="02190198" w:rsidR="00A6268C" w:rsidRDefault="00A6268C" w:rsidP="00A6268C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ost</w:t>
      </w:r>
      <w:r w:rsidR="00390B26">
        <w:rPr>
          <w:rFonts w:ascii="Arial Rounded MT Bold" w:hAnsi="Arial Rounded MT Bold"/>
        </w:rPr>
        <w:t>er</w:t>
      </w:r>
      <w:r>
        <w:rPr>
          <w:rFonts w:ascii="Arial Rounded MT Bold" w:hAnsi="Arial Rounded MT Bold"/>
        </w:rPr>
        <w:t xml:space="preserve"> Session Prep</w:t>
      </w:r>
    </w:p>
    <w:p w14:paraId="7B6FBF6B" w14:textId="7BFF03F7" w:rsidR="00A6268C" w:rsidRDefault="00A6268C" w:rsidP="00A6268C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EB-Private Practice Group Models and Contracts </w:t>
      </w:r>
    </w:p>
    <w:p w14:paraId="01481DC9" w14:textId="4E02B66C" w:rsidR="00FF7427" w:rsidRDefault="00FF7427" w:rsidP="00FF7427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BD-</w:t>
      </w:r>
      <w:r w:rsidRPr="00FF7427">
        <w:rPr>
          <w:rFonts w:ascii="Arial Rounded MT Bold" w:hAnsi="Arial Rounded MT Bold"/>
        </w:rPr>
        <w:t xml:space="preserve">CRM: </w:t>
      </w:r>
      <w:hyperlink r:id="rId8" w:history="1">
        <w:r w:rsidRPr="00952139">
          <w:rPr>
            <w:rStyle w:val="Hyperlink"/>
            <w:rFonts w:ascii="Arial Rounded MT Bold" w:hAnsi="Arial Rounded MT Bold"/>
          </w:rPr>
          <w:t>https://www</w:t>
        </w:r>
        <w:r w:rsidRPr="00952139">
          <w:rPr>
            <w:rStyle w:val="Hyperlink"/>
            <w:rFonts w:ascii="Arial Rounded MT Bold" w:hAnsi="Arial Rounded MT Bold"/>
          </w:rPr>
          <w:t>.</w:t>
        </w:r>
        <w:r w:rsidRPr="00952139">
          <w:rPr>
            <w:rStyle w:val="Hyperlink"/>
            <w:rFonts w:ascii="Arial Rounded MT Bold" w:hAnsi="Arial Rounded MT Bold"/>
          </w:rPr>
          <w:t>traumaresourceinstitute.com/crm</w:t>
        </w:r>
      </w:hyperlink>
      <w:r>
        <w:rPr>
          <w:rFonts w:ascii="Arial Rounded MT Bold" w:hAnsi="Arial Rounded MT Bold"/>
        </w:rPr>
        <w:t xml:space="preserve"> </w:t>
      </w:r>
    </w:p>
    <w:p w14:paraId="591D1A8F" w14:textId="55657240" w:rsidR="00390B26" w:rsidRDefault="00390B26" w:rsidP="00390B26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How long?</w:t>
      </w:r>
    </w:p>
    <w:p w14:paraId="2FDCE043" w14:textId="7ECB3C4D" w:rsidR="00390B26" w:rsidRDefault="00390B26" w:rsidP="00390B26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ertificate?  Would do longer if there is a certificate</w:t>
      </w:r>
    </w:p>
    <w:p w14:paraId="55D549D0" w14:textId="12660479" w:rsidR="009A3E9E" w:rsidRDefault="009A3E9E" w:rsidP="00390B26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Look at Monday or Thursday when not class</w:t>
      </w:r>
    </w:p>
    <w:p w14:paraId="6EC64AEE" w14:textId="362A33F7" w:rsidR="009A3E9E" w:rsidRDefault="009A3E9E" w:rsidP="00390B26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r, Friday Evening/ Saturday Morning</w:t>
      </w:r>
    </w:p>
    <w:p w14:paraId="0C184EC5" w14:textId="31BC667A" w:rsidR="009A3E9E" w:rsidRPr="00FF7427" w:rsidRDefault="009A3E9E" w:rsidP="00390B26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Webinar format</w:t>
      </w:r>
    </w:p>
    <w:p w14:paraId="737B71FE" w14:textId="28A52726" w:rsidR="00A6268C" w:rsidRDefault="00A6268C" w:rsidP="00A6268C">
      <w:pPr>
        <w:pStyle w:val="ListParagraph"/>
        <w:numPr>
          <w:ilvl w:val="2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GHW Counseling Workshop</w:t>
      </w:r>
    </w:p>
    <w:p w14:paraId="62DBAACE" w14:textId="0E6FE1B2" w:rsidR="0014747D" w:rsidRDefault="0014747D" w:rsidP="0014747D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nfirm</w:t>
      </w:r>
      <w:r w:rsidR="00390B26">
        <w:rPr>
          <w:rFonts w:ascii="Arial Rounded MT Bold" w:hAnsi="Arial Rounded MT Bold"/>
        </w:rPr>
        <w:t>ed</w:t>
      </w:r>
      <w:r>
        <w:rPr>
          <w:rFonts w:ascii="Arial Rounded MT Bold" w:hAnsi="Arial Rounded MT Bold"/>
        </w:rPr>
        <w:t xml:space="preserve"> Duffy Speaker</w:t>
      </w:r>
    </w:p>
    <w:p w14:paraId="75321ABD" w14:textId="02319A60" w:rsidR="00390B26" w:rsidRDefault="00390B26" w:rsidP="0014747D">
      <w:pPr>
        <w:pStyle w:val="ListParagraph"/>
        <w:numPr>
          <w:ilvl w:val="3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Wednesday March 15</w:t>
      </w:r>
      <w:r w:rsidRPr="00390B26">
        <w:rPr>
          <w:rFonts w:ascii="Arial Rounded MT Bold" w:hAnsi="Arial Rounded MT Bold"/>
          <w:vertAlign w:val="superscript"/>
        </w:rPr>
        <w:t>th</w:t>
      </w:r>
      <w:r>
        <w:rPr>
          <w:rFonts w:ascii="Arial Rounded MT Bold" w:hAnsi="Arial Rounded MT Bold"/>
        </w:rPr>
        <w:t xml:space="preserve"> </w:t>
      </w:r>
    </w:p>
    <w:p w14:paraId="43FC09ED" w14:textId="77777777" w:rsidR="00C31B35" w:rsidRDefault="00C31B35" w:rsidP="00C31B35">
      <w:pPr>
        <w:pStyle w:val="ListParagraph"/>
        <w:ind w:left="2880"/>
        <w:rPr>
          <w:rFonts w:ascii="Arial Rounded MT Bold" w:hAnsi="Arial Rounded MT Bold"/>
        </w:rPr>
      </w:pPr>
      <w:bookmarkStart w:id="0" w:name="_GoBack"/>
      <w:bookmarkEnd w:id="0"/>
    </w:p>
    <w:p w14:paraId="75220ADA" w14:textId="70E3B87B" w:rsidR="00AE12E0" w:rsidRDefault="00A6268C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proofErr w:type="spellStart"/>
      <w:r>
        <w:rPr>
          <w:rFonts w:ascii="Arial Rounded MT Bold" w:hAnsi="Arial Rounded MT Bold"/>
        </w:rPr>
        <w:t>Tshirts</w:t>
      </w:r>
      <w:proofErr w:type="spellEnd"/>
    </w:p>
    <w:p w14:paraId="4A5A839F" w14:textId="34E41D96" w:rsidR="00294D58" w:rsidRDefault="00294D58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Design Contest with student art</w:t>
      </w:r>
    </w:p>
    <w:p w14:paraId="2E4FDDC8" w14:textId="77BFCE41" w:rsidR="00294D58" w:rsidRDefault="00294D58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lastRenderedPageBreak/>
        <w:t xml:space="preserve">UNCP C&amp;M design for us, potentially with a student vote if we get 2 or 3 </w:t>
      </w:r>
    </w:p>
    <w:p w14:paraId="14589864" w14:textId="0C91444A" w:rsidR="00294D58" w:rsidRPr="00294D58" w:rsidRDefault="00294D58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Sell Phi Sigma T-shirts </w:t>
      </w:r>
    </w:p>
    <w:p w14:paraId="568FEE88" w14:textId="3BF5790A" w:rsidR="00DC4246" w:rsidRDefault="00DC4246" w:rsidP="00A6268C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A6268C">
        <w:rPr>
          <w:rFonts w:ascii="Arial Rounded MT Bold" w:hAnsi="Arial Rounded MT Bold"/>
        </w:rPr>
        <w:t>Trans Awareness Week</w:t>
      </w:r>
      <w:r w:rsidR="00A6268C" w:rsidRPr="00A6268C">
        <w:rPr>
          <w:rFonts w:ascii="Arial Rounded MT Bold" w:hAnsi="Arial Rounded MT Bold"/>
        </w:rPr>
        <w:t xml:space="preserve"> 11/13/22-11/20/22 </w:t>
      </w:r>
    </w:p>
    <w:p w14:paraId="53314A46" w14:textId="113D7929" w:rsidR="00294D58" w:rsidRPr="00A6268C" w:rsidRDefault="00294D58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lothing Rack in the Counseling Cove</w:t>
      </w:r>
    </w:p>
    <w:p w14:paraId="47511759" w14:textId="77777777" w:rsidR="00A6268C" w:rsidRDefault="00A6268C" w:rsidP="007222BB">
      <w:pPr>
        <w:rPr>
          <w:rFonts w:ascii="Arial Rounded MT Bold" w:hAnsi="Arial Rounded MT Bold"/>
        </w:rPr>
      </w:pPr>
    </w:p>
    <w:p w14:paraId="6533E74D" w14:textId="4E8E61F7" w:rsidR="007222BB" w:rsidRPr="007222BB" w:rsidRDefault="00834CBD" w:rsidP="007222BB">
      <w:p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Spr</w:t>
      </w:r>
      <w:r>
        <w:rPr>
          <w:rFonts w:ascii="Arial Rounded MT Bold" w:hAnsi="Arial Rounded MT Bold"/>
        </w:rPr>
        <w:t>ing Projects</w:t>
      </w:r>
    </w:p>
    <w:p w14:paraId="7DA07ED4" w14:textId="6B09E785" w:rsidR="00A537CD" w:rsidRPr="00A537CD" w:rsidRDefault="00834CBD" w:rsidP="00A537C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 w:rsidRPr="00834CBD">
        <w:rPr>
          <w:rFonts w:ascii="Arial Rounded MT Bold" w:hAnsi="Arial Rounded MT Bold"/>
        </w:rPr>
        <w:t>Induction</w:t>
      </w:r>
    </w:p>
    <w:p w14:paraId="2ABF81A2" w14:textId="72998209" w:rsidR="00834CBD" w:rsidRDefault="00294D58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2020 Graduates’ Reception</w:t>
      </w:r>
    </w:p>
    <w:p w14:paraId="061E8B62" w14:textId="08BEBC00" w:rsidR="00A537CD" w:rsidRDefault="00A537CD" w:rsidP="00A537CD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n campus</w:t>
      </w:r>
    </w:p>
    <w:p w14:paraId="1F28E84B" w14:textId="608AEBD0" w:rsidR="00294D58" w:rsidRDefault="00294D58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Offer cords for CSI members</w:t>
      </w:r>
    </w:p>
    <w:p w14:paraId="4C856932" w14:textId="310BC162" w:rsidR="00294D58" w:rsidRDefault="00294D58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ap/Gown?</w:t>
      </w:r>
    </w:p>
    <w:p w14:paraId="2B069FB3" w14:textId="0AFB1C01" w:rsidR="00294D58" w:rsidRDefault="00A537CD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Email them to put feelers out</w:t>
      </w:r>
    </w:p>
    <w:p w14:paraId="5E6E0A09" w14:textId="1BC02D1A" w:rsidR="00A537CD" w:rsidRDefault="00A537CD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Alumni listserv-poll the spring &amp; fall 2020 grads </w:t>
      </w:r>
    </w:p>
    <w:p w14:paraId="368F0029" w14:textId="7603C369" w:rsidR="00A537CD" w:rsidRDefault="00A537CD" w:rsidP="00294D58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General alumni reception</w:t>
      </w:r>
    </w:p>
    <w:p w14:paraId="6F0B7933" w14:textId="36598593" w:rsidR="00F734DA" w:rsidRPr="00F734DA" w:rsidRDefault="00A537CD" w:rsidP="00F734DA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Near May?</w:t>
      </w:r>
    </w:p>
    <w:p w14:paraId="39D43B8A" w14:textId="23663697" w:rsidR="007222BB" w:rsidRDefault="007222BB" w:rsidP="00834CBD">
      <w:pPr>
        <w:pStyle w:val="ListParagraph"/>
        <w:numPr>
          <w:ilvl w:val="0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Spring Meetings: February, March, April</w:t>
      </w:r>
    </w:p>
    <w:p w14:paraId="2348FEB2" w14:textId="785F500F" w:rsidR="00F734DA" w:rsidRDefault="00F734DA" w:rsidP="00F734DA">
      <w:pPr>
        <w:pStyle w:val="ListParagraph"/>
        <w:numPr>
          <w:ilvl w:val="1"/>
          <w:numId w:val="8"/>
        </w:num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1</w:t>
      </w:r>
      <w:r w:rsidRPr="00F734DA">
        <w:rPr>
          <w:rFonts w:ascii="Arial Rounded MT Bold" w:hAnsi="Arial Rounded MT Bold"/>
          <w:vertAlign w:val="superscript"/>
        </w:rPr>
        <w:t>st</w:t>
      </w:r>
      <w:r>
        <w:rPr>
          <w:rFonts w:ascii="Arial Rounded MT Bold" w:hAnsi="Arial Rounded MT Bold"/>
        </w:rPr>
        <w:t xml:space="preserve"> or 2</w:t>
      </w:r>
      <w:r w:rsidRPr="00F734DA">
        <w:rPr>
          <w:rFonts w:ascii="Arial Rounded MT Bold" w:hAnsi="Arial Rounded MT Bold"/>
          <w:vertAlign w:val="superscript"/>
        </w:rPr>
        <w:t>nd</w:t>
      </w:r>
      <w:r>
        <w:rPr>
          <w:rFonts w:ascii="Arial Rounded MT Bold" w:hAnsi="Arial Rounded MT Bold"/>
        </w:rPr>
        <w:t xml:space="preserve"> Tuesday @4:30?</w:t>
      </w:r>
    </w:p>
    <w:p w14:paraId="1EF53000" w14:textId="613C5A59" w:rsidR="00DC4246" w:rsidRDefault="00DC4246" w:rsidP="00DC4246">
      <w:pPr>
        <w:rPr>
          <w:rFonts w:ascii="Arial Rounded MT Bold" w:hAnsi="Arial Rounded MT Bold"/>
        </w:rPr>
      </w:pPr>
    </w:p>
    <w:p w14:paraId="6362F6C6" w14:textId="0CF98A46" w:rsidR="00DC4246" w:rsidRPr="00DC4246" w:rsidRDefault="00DC4246" w:rsidP="00DC4246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ext Meeting: </w:t>
      </w:r>
    </w:p>
    <w:sectPr w:rsidR="00DC4246" w:rsidRPr="00DC4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B0216"/>
    <w:multiLevelType w:val="hybridMultilevel"/>
    <w:tmpl w:val="73261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347D99"/>
    <w:multiLevelType w:val="hybridMultilevel"/>
    <w:tmpl w:val="4A88B05E"/>
    <w:lvl w:ilvl="0" w:tplc="963AB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CC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68F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8E19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965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8ED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E49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407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2CC1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1120AF"/>
    <w:multiLevelType w:val="hybridMultilevel"/>
    <w:tmpl w:val="1EFA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440F8"/>
    <w:multiLevelType w:val="hybridMultilevel"/>
    <w:tmpl w:val="75AA7D8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55025F"/>
    <w:multiLevelType w:val="hybridMultilevel"/>
    <w:tmpl w:val="4CCCA0AA"/>
    <w:lvl w:ilvl="0" w:tplc="331E7C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7055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EF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5417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08CF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A83B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C6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69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2BA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6706CF"/>
    <w:multiLevelType w:val="hybridMultilevel"/>
    <w:tmpl w:val="D73E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F4429"/>
    <w:multiLevelType w:val="hybridMultilevel"/>
    <w:tmpl w:val="53323C62"/>
    <w:lvl w:ilvl="0" w:tplc="F564C2A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005B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BCD86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AE22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40B2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BA47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8FBF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7E48E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1E6D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B3A45DB"/>
    <w:multiLevelType w:val="hybridMultilevel"/>
    <w:tmpl w:val="6952F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BA299CC">
      <w:start w:val="9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I3MLawMDI1NTNX0lEKTi0uzszPAykwrAUAjiILESwAAAA="/>
  </w:docVars>
  <w:rsids>
    <w:rsidRoot w:val="00ED5195"/>
    <w:rsid w:val="0001618C"/>
    <w:rsid w:val="000B49DC"/>
    <w:rsid w:val="000D6B5A"/>
    <w:rsid w:val="000F6945"/>
    <w:rsid w:val="0014747D"/>
    <w:rsid w:val="00162043"/>
    <w:rsid w:val="0019561A"/>
    <w:rsid w:val="001A1CC5"/>
    <w:rsid w:val="002022BB"/>
    <w:rsid w:val="00250880"/>
    <w:rsid w:val="00294D58"/>
    <w:rsid w:val="002A5445"/>
    <w:rsid w:val="002E3C4A"/>
    <w:rsid w:val="002E41D8"/>
    <w:rsid w:val="002F7E7E"/>
    <w:rsid w:val="00320C50"/>
    <w:rsid w:val="00390B26"/>
    <w:rsid w:val="003A7572"/>
    <w:rsid w:val="003E00EC"/>
    <w:rsid w:val="003E7543"/>
    <w:rsid w:val="00421A42"/>
    <w:rsid w:val="004A2050"/>
    <w:rsid w:val="004B2005"/>
    <w:rsid w:val="004F293E"/>
    <w:rsid w:val="005239ED"/>
    <w:rsid w:val="0054418A"/>
    <w:rsid w:val="00556BF7"/>
    <w:rsid w:val="005859CD"/>
    <w:rsid w:val="005C5543"/>
    <w:rsid w:val="00623E8F"/>
    <w:rsid w:val="006E687E"/>
    <w:rsid w:val="007222BB"/>
    <w:rsid w:val="00755CE2"/>
    <w:rsid w:val="007A06D5"/>
    <w:rsid w:val="007C2A28"/>
    <w:rsid w:val="007E1FDF"/>
    <w:rsid w:val="007F0095"/>
    <w:rsid w:val="007F6994"/>
    <w:rsid w:val="00834CBD"/>
    <w:rsid w:val="00837DF8"/>
    <w:rsid w:val="0086500A"/>
    <w:rsid w:val="008D1858"/>
    <w:rsid w:val="008F70F3"/>
    <w:rsid w:val="00900BF3"/>
    <w:rsid w:val="00962190"/>
    <w:rsid w:val="009A3E9E"/>
    <w:rsid w:val="009D2F92"/>
    <w:rsid w:val="009D41E8"/>
    <w:rsid w:val="009E2FCD"/>
    <w:rsid w:val="009F078C"/>
    <w:rsid w:val="00A230D9"/>
    <w:rsid w:val="00A51FC7"/>
    <w:rsid w:val="00A537CD"/>
    <w:rsid w:val="00A6268C"/>
    <w:rsid w:val="00A63B59"/>
    <w:rsid w:val="00AC1D38"/>
    <w:rsid w:val="00AE12E0"/>
    <w:rsid w:val="00AF61EB"/>
    <w:rsid w:val="00B60B53"/>
    <w:rsid w:val="00B81073"/>
    <w:rsid w:val="00BA1A8F"/>
    <w:rsid w:val="00BB48D2"/>
    <w:rsid w:val="00BD4CCF"/>
    <w:rsid w:val="00C31B35"/>
    <w:rsid w:val="00C77690"/>
    <w:rsid w:val="00CA70DE"/>
    <w:rsid w:val="00D853CB"/>
    <w:rsid w:val="00DC4246"/>
    <w:rsid w:val="00DD3684"/>
    <w:rsid w:val="00EC0515"/>
    <w:rsid w:val="00ED5195"/>
    <w:rsid w:val="00EE4417"/>
    <w:rsid w:val="00F14922"/>
    <w:rsid w:val="00F734DA"/>
    <w:rsid w:val="00FD5A1E"/>
    <w:rsid w:val="00FF0E79"/>
    <w:rsid w:val="00FF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DA2C"/>
  <w15:chartTrackingRefBased/>
  <w15:docId w15:val="{083F0EF3-0690-4E58-A100-510F51D49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5195"/>
    <w:pPr>
      <w:spacing w:line="24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1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F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009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22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1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164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26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2583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240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97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67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44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umaresourceinstitute.com/cr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si-net.org/page/Elections_20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cp.webex.com/meet/nicole.stargell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Stargell</dc:creator>
  <cp:keywords/>
  <dc:description/>
  <cp:lastModifiedBy>Nicole Stargell</cp:lastModifiedBy>
  <cp:revision>4</cp:revision>
  <cp:lastPrinted>2018-08-28T19:56:00Z</cp:lastPrinted>
  <dcterms:created xsi:type="dcterms:W3CDTF">2022-11-08T21:58:00Z</dcterms:created>
  <dcterms:modified xsi:type="dcterms:W3CDTF">2022-11-08T22:26:00Z</dcterms:modified>
</cp:coreProperties>
</file>